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3DQAizugD7b+kNqG3UfvqpBI9cIuUuDwsbw4H+WcSj/gEooqr1mcMLv+vff+hqvdQjuBy2eIpNK0HmcIIn5uZ8hUcRFee6wJNkUCZo0AP9nNLvOsivl4LTxqTtoa1+zitFWQ70fomnJDCQYFTc8k1cIcukes134nNgrr41nlUTGr8yrvWLj5sKD9Jw7RekE0RJhYfe50OA4jx2WetnioZlHIN1vXH6aGrtwn9JqxBtPfNe+68DaNLme4BnxyCedmfY10d688d/+35qq8gsn+vugC9Tc/YzD/CC0XO7mfBBf66eiqt0m/39kcFAbKsu/OcUmyczdPTRfJARBgf+w4DROfHpAi+9vmYEu5ivqke7Puh/wMTnLbnW79nz7hvWOmJjDWX/E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awesome, work's great!! Thanks so mu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de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de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d</dc:title>
  <dc:creator/>
  <cp:keywords/>
  <dcterms:created xsi:type="dcterms:W3CDTF">2026-05-07T02:00:03Z</dcterms:created>
  <dcterms:modified xsi:type="dcterms:W3CDTF">2026-05-07T0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